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Training</w:t>
      </w:r>
      <w:r>
        <w:t xml:space="preserve"> </w:t>
      </w:r>
      <w:r>
        <w:t xml:space="preserve">in</w:t>
      </w:r>
      <w:r>
        <w:t xml:space="preserve"> </w:t>
      </w:r>
      <w:r>
        <w:t xml:space="preserve">Uganda</w:t>
      </w:r>
      <w:r>
        <w:t xml:space="preserve"> </w:t>
      </w:r>
      <w:r>
        <w:t xml:space="preserve">Kampala</w:t>
      </w:r>
    </w:p>
    <w:bookmarkStart w:id="21" w:name="X159a91f66fae1b748cd321511b931f4988e7dc2"/>
    <w:p>
      <w:pPr>
        <w:pStyle w:val="Heading1"/>
      </w:pPr>
      <w:r>
        <w:t xml:space="preserve">Scholarship Application Letter: Advancing Human Resources Leadership in Kampala, Ugand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cholarship Provider Name]</w:t>
      </w:r>
      <w:r>
        <w:br/>
      </w:r>
      <w:r>
        <w:t xml:space="preserve">[Provider Address]</w:t>
      </w:r>
    </w:p>
    <w:bookmarkStart w:id="20" w:name="Xa92620c9125ad359beb851ce2d6b4a43568e79b"/>
    <w:p>
      <w:pPr>
        <w:pStyle w:val="Heading2"/>
      </w:pPr>
      <w:r>
        <w:t xml:space="preserve">Subject: Application for Scholarship Support to Pursue Advanced HR Management Training in Uganda Kampala</w:t>
      </w:r>
    </w:p>
    <w:p>
      <w:pPr>
        <w:pStyle w:val="FirstParagraph"/>
      </w:pPr>
      <w:r>
        <w:t xml:space="preserve">Dear Esteemed Scholarship Committee Members,</w:t>
      </w:r>
    </w:p>
    <w:p>
      <w:pPr>
        <w:pStyle w:val="BodyText"/>
      </w:pPr>
      <w:r>
        <w:t xml:space="preserve">I am writing with profound enthusiasm to submit my application for the [Specify Scholarship Name] scholarship, with the explicit goal of advancing my qualifications as a future Human Resources Manager within Kampala's dynamic and rapidly evolving business landscape. As a dedicated Ugandan professional deeply committed to fostering equitable, efficient, and culturally intelligent workplaces in Uganda Kampala, I believe this scholarship is an essential catalyst for my development into an HR leader who can address critical talent management challenges facing local businesses today.</w:t>
      </w:r>
    </w:p>
    <w:p>
      <w:pPr>
        <w:pStyle w:val="BodyText"/>
      </w:pPr>
      <w:r>
        <w:t xml:space="preserve">My journey in human resource development began over five years ago as a Human Resources Assistant at [Local Ugandan Company Name], a mid-sized manufacturing firm based in Kampala. In this role, I gained hands-on experience with recruitment, onboarding, employee relations, and basic payroll administration within Uganda's unique socio-economic context. I witnessed firsthand the profound impact of effective Human Resources Management (HRM) on business success – particularly how companies struggling with high turnover due to inadequate compensation structures or poor cultural integration lost valuable talent to Kampala's burgeoning tech sector. This experience solidified my conviction that strategic HR is not merely an administrative function but the cornerstone of sustainable growth for Ugandan enterprises.</w:t>
      </w:r>
    </w:p>
    <w:p>
      <w:pPr>
        <w:pStyle w:val="BodyText"/>
      </w:pPr>
      <w:r>
        <w:t xml:space="preserve">My professional aspirations are intrinsically linked to the specific needs of Kampala's diverse economy. As Uganda’s political, commercial, and cultural epicenter, Kampala faces unique HR challenges: a rapidly expanding youth population entering the workforce, significant gender disparities in leadership roles across sectors like finance and manufacturing (where I have worked), complex labor laws requiring nuanced interpretation within local contexts, and the critical need for organizations to build inclusive cultures that leverage Uganda’s rich cultural diversity. Current HR practices often lag behind these demands. I aim to bridge this gap by becoming a proactive Human Resources Manager who can implement systems that enhance employee engagement, ensure compliance with Uganda's National Social Security Fund (NSSF) regulations and the Industrial Relations Act, and develop talent pipelines tailored for Kampala's specific market demands – from startups in the Kawempe tech hub to established firms in Nakasero.</w:t>
      </w:r>
    </w:p>
    <w:p>
      <w:pPr>
        <w:pStyle w:val="BodyText"/>
      </w:pPr>
      <w:r>
        <w:t xml:space="preserve">While my foundational HR skills are strong, I recognize that to lead effectively within Uganda Kampala’s intricate business ecosystem requires advanced strategic competencies. The [Specify Scholarship Name] scholarship represents the crucial investment needed for me to pursue a [Mention Specific Program, e.g., Master of Science in Strategic Human Resource Management] at [Reputable University/Institution, preferably with Ugandan or African relevance]. This program offers specialized courses in labor law compliance within East Africa, cross-cultural leadership development, data-driven talent analytics applicable to the Ugandan market, and strategic workforce planning for emerging economies – all directly addressing the skills gap I identified through my work in Kampala. Without this financial support, accessing such high-quality international or locally accredited training remains financially out of reach for a mid-career professional like myself.</w:t>
      </w:r>
    </w:p>
    <w:p>
      <w:pPr>
        <w:pStyle w:val="BodyText"/>
      </w:pPr>
      <w:r>
        <w:t xml:space="preserve">I am particularly drawn to this scholarship’s mission of empowering Ugandan professionals to drive local economic development. My proposed research focus during the program will center on "Optimizing Talent Retention Strategies for Medium-Sized Enterprises in Kampala: A Case Study of Local Compliance and Cultural Integration." This directly addresses a critical pain point I’ve observed: many Kampala-based companies struggle with retaining skilled staff due to inadequate understanding of local cultural nuances in management practices or misapplication of national labor policies. My findings will be actionable, providing concrete frameworks for HR Managers across Uganda Kampala to build more stable, productive teams.</w:t>
      </w:r>
    </w:p>
    <w:p>
      <w:pPr>
        <w:pStyle w:val="BodyText"/>
      </w:pPr>
      <w:r>
        <w:t xml:space="preserve">My commitment extends beyond personal advancement. I am passionate about contributing back to the Kampala community that nurtured my early career. Upon completion of this advanced training, I plan to establish a consultancy focused on empowering small and medium enterprises (SMEs) in Kampala with practical HR strategies tailored for Uganda's context. This includes developing workshops on navigating Uganda's National Drug Policy compliance for healthcare employers or creating mentorship programs connecting young Ugandan graduates with local industry leaders – initiatives directly inspired by the challenges I’ve observed while working as a Human Resources Assistant within Kampala’s business community. My goal is to become an HR Manager who not only implements best practices but actively shapes them to fit the realities of Uganda Kampala, fostering workplaces that are both compliant and deeply human.</w:t>
      </w:r>
    </w:p>
    <w:p>
      <w:pPr>
        <w:pStyle w:val="BodyText"/>
      </w:pPr>
      <w:r>
        <w:t xml:space="preserve">My qualifications for this scholarship include: (1) A Bachelor’s Degree in Business Administration from Makerere University (Kampala), ranked top 15% of my cohort; (2) Five years of progressive HR experience within Kampala-based organizations, including managing the recruitment and onboarding of over 150 staff during a period of significant company expansion; (3) Strong foundational knowledge of Ugandan labor legislation and cultural dynamics; (4) A proven track record in improving employee satisfaction scores by 22% through targeted engagement initiatives at my previous employer; (5) Endorsements from two senior managers within Kampala’s business community, available upon request. I am a member of the Uganda Human Resource Management Association (UHMA), actively participating in networking events that discuss HR challenges specific to Kampala and Uganda.</w:t>
      </w:r>
    </w:p>
    <w:p>
      <w:pPr>
        <w:pStyle w:val="BodyText"/>
      </w:pPr>
      <w:r>
        <w:t xml:space="preserve">The opportunity presented by the [Specify Scholarship Name] scholarship is transformative. It would equip me with the advanced strategic HR competencies necessary to move beyond operational tasks and become a true strategic partner within Kampala’s business environment. I am not merely seeking training; I am seeking the tools to become an agent of positive change, ensuring that Ugandan businesses in Kampala can attract, develop, and retain talent effectively – driving innovation and contributing significantly to Uganda's national development goals. My vision is clear: to be a leading Human Resources Manager whose work directly strengthens the competitive advantage and social impact of organizations throughout Kampala, thereby supporting the broader economic aspirations of Uganda.</w:t>
      </w:r>
    </w:p>
    <w:p>
      <w:pPr>
        <w:pStyle w:val="BodyText"/>
      </w:pPr>
      <w:r>
        <w:t xml:space="preserve">I am eager to discuss how my background, dedication, and specific plans align with your scholarship’s objectives. Thank you for considering my application for this vital Scholarship Application Letter opportunity. I have attached all required documentation, including academic transcripts, letters of recommendation from Kampala-based professionals who have witnessed my work ethic and commitment to HR excellence in Uganda's context, and a detailed budget proposal outlining how the scholarship funds will be utilized.</w:t>
      </w:r>
    </w:p>
    <w:p>
      <w:pPr>
        <w:pStyle w:val="BodyText"/>
      </w:pPr>
      <w:r>
        <w:t xml:space="preserve">With sincere gratitude for your time and consideration,</w:t>
      </w:r>
    </w:p>
    <w:p>
      <w:pPr>
        <w:pStyle w:val="BodyText"/>
      </w:pPr>
      <w:r>
        <w:t xml:space="preserve">Sincerely,</w:t>
      </w:r>
    </w:p>
    <w:p>
      <w:pPr>
        <w:pStyle w:val="BodyText"/>
      </w:pPr>
      <w:r>
        <w:br/>
      </w:r>
      <w:r>
        <w:rPr>
          <w:bCs/>
          <w:b/>
        </w:rPr>
        <w:t xml:space="preserve">John Nkya</w:t>
      </w:r>
      <w:r>
        <w:br/>
      </w:r>
      <w:r>
        <w:t xml:space="preserve">Kampala, Uganda</w:t>
      </w:r>
      <w:r>
        <w:br/>
      </w:r>
      <w:r>
        <w:t xml:space="preserve">+256 7XX XXX XXX</w:t>
      </w:r>
      <w:r>
        <w:br/>
      </w:r>
      <w:r>
        <w:t xml:space="preserve">john.nkya@email.com</w:t>
      </w:r>
      <w:r>
        <w:br/>
      </w:r>
      <w:r>
        <w:t xml:space="preserve">[LinkedIn Profile URL -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Training in Uganda Kampala</dc:title>
  <dc:creator/>
  <dc:language>en</dc:language>
  <cp:keywords/>
  <dcterms:created xsi:type="dcterms:W3CDTF">2025-12-09T01:46:52Z</dcterms:created>
  <dcterms:modified xsi:type="dcterms:W3CDTF">2025-12-09T01:46:52Z</dcterms:modified>
</cp:coreProperties>
</file>

<file path=docProps/custom.xml><?xml version="1.0" encoding="utf-8"?>
<Properties xmlns="http://schemas.openxmlformats.org/officeDocument/2006/custom-properties" xmlns:vt="http://schemas.openxmlformats.org/officeDocument/2006/docPropsVTypes"/>
</file>